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3696" w:rsidRDefault="00253696" w:rsidP="0025369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C2481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able </w:t>
      </w:r>
      <w:r w:rsidR="004F0979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F205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mino acid distribution of </w:t>
      </w:r>
      <w:r w:rsidR="008F6C37">
        <w:rPr>
          <w:rFonts w:ascii="Times New Roman" w:hAnsi="Times New Roman" w:cs="Times New Roman"/>
          <w:sz w:val="24"/>
          <w:szCs w:val="24"/>
        </w:rPr>
        <w:t xml:space="preserve">the North American AIV </w:t>
      </w:r>
      <w:r w:rsidR="0070309E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the positively selected sites </w:t>
      </w:r>
      <w:r w:rsidR="008F6C37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66F3">
        <w:rPr>
          <w:rFonts w:ascii="Times New Roman" w:hAnsi="Times New Roman" w:cs="Times New Roman"/>
          <w:sz w:val="24"/>
          <w:szCs w:val="24"/>
        </w:rPr>
        <w:t>the</w:t>
      </w:r>
      <w:r w:rsidR="008F6C37">
        <w:rPr>
          <w:rFonts w:ascii="Times New Roman" w:hAnsi="Times New Roman" w:cs="Times New Roman"/>
          <w:sz w:val="24"/>
          <w:szCs w:val="24"/>
        </w:rPr>
        <w:t xml:space="preserve"> Mexican H7N3 HPAI virus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1648"/>
        <w:gridCol w:w="873"/>
        <w:gridCol w:w="2070"/>
        <w:gridCol w:w="2520"/>
      </w:tblGrid>
      <w:tr w:rsidR="00C41A0B" w:rsidRPr="009473EF" w:rsidTr="0070309E">
        <w:trPr>
          <w:trHeight w:val="20"/>
        </w:trPr>
        <w:tc>
          <w:tcPr>
            <w:tcW w:w="1074" w:type="dxa"/>
            <w:vMerge w:val="restart"/>
            <w:shd w:val="clear" w:color="auto" w:fill="auto"/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Segment</w:t>
            </w:r>
          </w:p>
        </w:tc>
        <w:tc>
          <w:tcPr>
            <w:tcW w:w="2521" w:type="dxa"/>
            <w:gridSpan w:val="2"/>
            <w:vMerge w:val="restart"/>
            <w:shd w:val="clear" w:color="auto" w:fill="auto"/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 xml:space="preserve">Amino acid </w:t>
            </w:r>
            <w:r w:rsidR="008F6C37">
              <w:rPr>
                <w:rFonts w:ascii="Times New Roman" w:hAnsi="Times New Roman" w:cs="Times New Roman"/>
                <w:sz w:val="18"/>
                <w:szCs w:val="18"/>
              </w:rPr>
              <w:t>changes of positively selected sites</w:t>
            </w:r>
          </w:p>
        </w:tc>
        <w:tc>
          <w:tcPr>
            <w:tcW w:w="4590" w:type="dxa"/>
            <w:gridSpan w:val="2"/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Amino acid distribution (%)</w:t>
            </w:r>
            <w:r w:rsidR="0070309E">
              <w:rPr>
                <w:rFonts w:ascii="Times New Roman" w:hAnsi="Times New Roman" w:cs="Times New Roman"/>
                <w:sz w:val="18"/>
                <w:szCs w:val="18"/>
              </w:rPr>
              <w:t xml:space="preserve"> in the North American AIV</w:t>
            </w:r>
          </w:p>
        </w:tc>
      </w:tr>
      <w:tr w:rsidR="00C41A0B" w:rsidRPr="009473EF" w:rsidTr="0070309E">
        <w:trPr>
          <w:trHeight w:val="20"/>
        </w:trPr>
        <w:tc>
          <w:tcPr>
            <w:tcW w:w="1074" w:type="dxa"/>
            <w:vMerge/>
            <w:shd w:val="clear" w:color="auto" w:fill="auto"/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1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Wild birds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</w:tcPr>
          <w:p w:rsidR="00C41A0B" w:rsidRPr="009473EF" w:rsidRDefault="00CD165E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C41A0B" w:rsidRPr="009473EF">
              <w:rPr>
                <w:rFonts w:ascii="Times New Roman" w:hAnsi="Times New Roman" w:cs="Times New Roman"/>
                <w:sz w:val="18"/>
                <w:szCs w:val="18"/>
              </w:rPr>
              <w:t>oultry</w:t>
            </w:r>
          </w:p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(chicken, turkey, ostrich, quail</w:t>
            </w:r>
            <w:r w:rsidR="0070309E">
              <w:rPr>
                <w:rFonts w:ascii="Times New Roman" w:hAnsi="Times New Roman" w:cs="Times New Roman"/>
                <w:sz w:val="18"/>
                <w:szCs w:val="18"/>
              </w:rPr>
              <w:t>, and guinea fowl</w:t>
            </w: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C41A0B" w:rsidRPr="009473EF" w:rsidTr="0070309E">
        <w:trPr>
          <w:trHeight w:val="20"/>
        </w:trPr>
        <w:tc>
          <w:tcPr>
            <w:tcW w:w="1074" w:type="dxa"/>
            <w:vMerge w:val="restart"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B2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C41A0B" w:rsidRPr="00E84432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622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C41A0B" w:rsidRPr="00E8443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n=7538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48" w:type="dxa"/>
            <w:tcBorders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K116R</w:t>
            </w:r>
          </w:p>
        </w:tc>
        <w:tc>
          <w:tcPr>
            <w:tcW w:w="873" w:type="dxa"/>
            <w:tcBorders>
              <w:bottom w:val="nil"/>
            </w:tcBorders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</w:tc>
        <w:tc>
          <w:tcPr>
            <w:tcW w:w="2070" w:type="dxa"/>
            <w:tcBorders>
              <w:bottom w:val="nil"/>
            </w:tcBorders>
            <w:shd w:val="clear" w:color="auto" w:fill="auto"/>
          </w:tcPr>
          <w:p w:rsidR="00C41A0B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99.6</w:t>
            </w:r>
          </w:p>
          <w:p w:rsidR="00C41A0B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tcBorders>
              <w:bottom w:val="nil"/>
            </w:tcBorders>
            <w:shd w:val="clear" w:color="auto" w:fill="auto"/>
          </w:tcPr>
          <w:p w:rsidR="00C41A0B" w:rsidRPr="009473EF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.1</w:t>
            </w:r>
          </w:p>
          <w:p w:rsidR="00C41A0B" w:rsidRPr="009473EF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.8</w:t>
            </w:r>
          </w:p>
        </w:tc>
      </w:tr>
      <w:tr w:rsidR="00C41A0B" w:rsidRPr="009473EF" w:rsidTr="0070309E">
        <w:trPr>
          <w:trHeight w:val="20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R389K</w:t>
            </w:r>
          </w:p>
        </w:tc>
        <w:tc>
          <w:tcPr>
            <w:tcW w:w="873" w:type="dxa"/>
            <w:tcBorders>
              <w:top w:val="nil"/>
            </w:tcBorders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</w:tc>
        <w:tc>
          <w:tcPr>
            <w:tcW w:w="2070" w:type="dxa"/>
            <w:tcBorders>
              <w:top w:val="nil"/>
            </w:tcBorders>
            <w:shd w:val="clear" w:color="auto" w:fill="auto"/>
          </w:tcPr>
          <w:p w:rsidR="00C41A0B" w:rsidRPr="00E8443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8.1</w:t>
            </w:r>
          </w:p>
          <w:p w:rsidR="00E84432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2520" w:type="dxa"/>
            <w:tcBorders>
              <w:top w:val="nil"/>
            </w:tcBorders>
            <w:shd w:val="clear" w:color="auto" w:fill="auto"/>
          </w:tcPr>
          <w:p w:rsidR="004E3FF6" w:rsidRPr="004E3FF6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E3FF6">
              <w:rPr>
                <w:rFonts w:ascii="Times New Roman" w:hAnsi="Times New Roman" w:cs="Times New Roman"/>
                <w:sz w:val="18"/>
                <w:szCs w:val="18"/>
              </w:rPr>
              <w:t>95.7</w:t>
            </w:r>
          </w:p>
          <w:p w:rsidR="00C41A0B" w:rsidRPr="004E3FF6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E3FF6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  <w:p w:rsidR="00C41A0B" w:rsidRPr="004E3FF6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A0B" w:rsidRPr="009473EF" w:rsidTr="0070309E">
        <w:trPr>
          <w:trHeight w:val="20"/>
        </w:trPr>
        <w:tc>
          <w:tcPr>
            <w:tcW w:w="1074" w:type="dxa"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B1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C41A0B" w:rsidRPr="00E84432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786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C41A0B" w:rsidRPr="00E8443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n=7648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S216I</w:t>
            </w:r>
          </w:p>
        </w:tc>
        <w:tc>
          <w:tcPr>
            <w:tcW w:w="873" w:type="dxa"/>
            <w:tcBorders>
              <w:bottom w:val="single" w:sz="4" w:space="0" w:color="auto"/>
            </w:tcBorders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  <w:p w:rsid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  <w:p w:rsidR="004E3FF6" w:rsidRPr="009473EF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C41A0B" w:rsidRPr="00B01D0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.8</w:t>
            </w:r>
          </w:p>
          <w:p w:rsidR="00E84432" w:rsidRPr="00B01D0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  <w:p w:rsidR="00E84432" w:rsidRPr="00B01D0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</w:tcPr>
          <w:p w:rsidR="00C41A0B" w:rsidRPr="004E3FF6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E3FF6">
              <w:rPr>
                <w:rFonts w:ascii="Times New Roman" w:hAnsi="Times New Roman" w:cs="Times New Roman"/>
                <w:sz w:val="18"/>
                <w:szCs w:val="18"/>
              </w:rPr>
              <w:t>93.1</w:t>
            </w:r>
          </w:p>
          <w:p w:rsidR="00C41A0B" w:rsidRPr="004E3FF6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E3FF6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  <w:p w:rsidR="004E3FF6" w:rsidRPr="004E3FF6" w:rsidRDefault="004E3FF6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E3FF6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</w:tr>
      <w:tr w:rsidR="00C41A0B" w:rsidRPr="009473EF" w:rsidTr="0070309E">
        <w:trPr>
          <w:trHeight w:val="20"/>
        </w:trPr>
        <w:tc>
          <w:tcPr>
            <w:tcW w:w="1074" w:type="dxa"/>
            <w:vMerge w:val="restart"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A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C41A0B" w:rsidRPr="00E84432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636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C41A0B" w:rsidRPr="00E8443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n=7592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48" w:type="dxa"/>
            <w:tcBorders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D396Y</w:t>
            </w:r>
          </w:p>
        </w:tc>
        <w:tc>
          <w:tcPr>
            <w:tcW w:w="873" w:type="dxa"/>
            <w:tcBorders>
              <w:bottom w:val="nil"/>
            </w:tcBorders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D</w:t>
            </w:r>
          </w:p>
          <w:p w:rsid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Y</w:t>
            </w:r>
          </w:p>
          <w:p w:rsidR="00C70E30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  <w:p w:rsidR="003B2C7F" w:rsidRPr="009473EF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2070" w:type="dxa"/>
            <w:tcBorders>
              <w:bottom w:val="nil"/>
            </w:tcBorders>
            <w:shd w:val="clear" w:color="auto" w:fill="auto"/>
          </w:tcPr>
          <w:p w:rsidR="00C41A0B" w:rsidRPr="00B01D0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98.2</w:t>
            </w:r>
          </w:p>
          <w:p w:rsidR="00E84432" w:rsidRPr="00B01D02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  <w:p w:rsidR="00B01D02" w:rsidRPr="00B01D02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</w:p>
          <w:p w:rsidR="00B01D0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  <w:p w:rsidR="003B2C7F" w:rsidRPr="00B01D0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tcBorders>
              <w:bottom w:val="nil"/>
            </w:tcBorders>
            <w:shd w:val="clear" w:color="auto" w:fill="auto"/>
          </w:tcPr>
          <w:p w:rsidR="00C41A0B" w:rsidRPr="00C70E30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70E30">
              <w:rPr>
                <w:rFonts w:ascii="Times New Roman" w:hAnsi="Times New Roman" w:cs="Times New Roman"/>
                <w:sz w:val="18"/>
                <w:szCs w:val="18"/>
              </w:rPr>
              <w:t>96.5</w:t>
            </w:r>
          </w:p>
          <w:p w:rsidR="00C41A0B" w:rsidRPr="00C70E30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70E30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  <w:p w:rsidR="00C41A0B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70E30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  <w:p w:rsidR="003B2C7F" w:rsidRPr="00C70E30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2</w:t>
            </w:r>
          </w:p>
        </w:tc>
      </w:tr>
      <w:tr w:rsidR="00C41A0B" w:rsidRPr="009473EF" w:rsidTr="0070309E">
        <w:trPr>
          <w:trHeight w:val="20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I668V</w:t>
            </w:r>
          </w:p>
        </w:tc>
        <w:tc>
          <w:tcPr>
            <w:tcW w:w="873" w:type="dxa"/>
            <w:tcBorders>
              <w:top w:val="nil"/>
              <w:bottom w:val="single" w:sz="4" w:space="0" w:color="auto"/>
            </w:tcBorders>
          </w:tcPr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  <w:p w:rsidR="00C41A0B" w:rsidRPr="009473E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73EF">
              <w:rPr>
                <w:rFonts w:ascii="Times New Roman" w:hAnsi="Times New Roman" w:cs="Times New Roman"/>
                <w:sz w:val="18"/>
                <w:szCs w:val="18"/>
              </w:rPr>
              <w:t>V</w:t>
            </w: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C41A0B" w:rsidRPr="00B01D02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99.8</w:t>
            </w:r>
          </w:p>
          <w:p w:rsidR="00B01D02" w:rsidRPr="00B01D02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01D02">
              <w:rPr>
                <w:rFonts w:ascii="Times New Roman" w:hAnsi="Times New Roman" w:cs="Times New Roman"/>
                <w:sz w:val="18"/>
                <w:szCs w:val="18"/>
              </w:rPr>
              <w:t>0.2</w:t>
            </w:r>
          </w:p>
          <w:p w:rsidR="00B01D02" w:rsidRPr="00B01D02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C41A0B" w:rsidRPr="008F6C37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98.7</w:t>
            </w:r>
          </w:p>
          <w:p w:rsidR="00C41A0B" w:rsidRPr="008F6C37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 w:val="restart"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HA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C41A0B" w:rsidRPr="00E84432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281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C41A0B" w:rsidRPr="00E84432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n=600</w:t>
            </w:r>
          </w:p>
        </w:tc>
        <w:tc>
          <w:tcPr>
            <w:tcW w:w="1648" w:type="dxa"/>
            <w:tcBorders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G52K/E/R</w:t>
            </w:r>
          </w:p>
        </w:tc>
        <w:tc>
          <w:tcPr>
            <w:tcW w:w="873" w:type="dxa"/>
            <w:tcBorders>
              <w:bottom w:val="nil"/>
            </w:tcBorders>
          </w:tcPr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K/E/R</w:t>
            </w:r>
          </w:p>
        </w:tc>
        <w:tc>
          <w:tcPr>
            <w:tcW w:w="2070" w:type="dxa"/>
            <w:tcBorders>
              <w:bottom w:val="nil"/>
            </w:tcBorders>
          </w:tcPr>
          <w:p w:rsidR="00C41A0B" w:rsidRPr="00D6031F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9.7</w:t>
            </w:r>
          </w:p>
          <w:p w:rsidR="00B01D02" w:rsidRPr="00D6031F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3</w:t>
            </w:r>
          </w:p>
        </w:tc>
        <w:tc>
          <w:tcPr>
            <w:tcW w:w="2520" w:type="dxa"/>
            <w:tcBorders>
              <w:bottom w:val="nil"/>
            </w:tcBorders>
          </w:tcPr>
          <w:p w:rsidR="00C41A0B" w:rsidRPr="008F6C37" w:rsidRDefault="00C70E30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93.2</w:t>
            </w:r>
          </w:p>
          <w:p w:rsidR="00C41A0B" w:rsidRPr="008F6C37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  <w:p w:rsidR="00C41A0B" w:rsidRPr="008F6C37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D73K/N/S</w:t>
            </w:r>
          </w:p>
        </w:tc>
        <w:tc>
          <w:tcPr>
            <w:tcW w:w="873" w:type="dxa"/>
            <w:tcBorders>
              <w:top w:val="nil"/>
              <w:bottom w:val="nil"/>
            </w:tcBorders>
          </w:tcPr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D</w:t>
            </w:r>
          </w:p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K/N/S</w:t>
            </w: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C41A0B" w:rsidRPr="00D6031F" w:rsidRDefault="00B01D0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0.3</w:t>
            </w:r>
          </w:p>
          <w:p w:rsidR="00B01D02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:rsidR="00C41A0B" w:rsidRPr="008F6C37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21.4</w:t>
            </w:r>
          </w:p>
          <w:p w:rsidR="00C41A0B" w:rsidRPr="008F6C37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68.0</w:t>
            </w:r>
          </w:p>
          <w:p w:rsidR="00C41A0B" w:rsidRPr="008F6C37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R130T</w:t>
            </w:r>
          </w:p>
        </w:tc>
        <w:tc>
          <w:tcPr>
            <w:tcW w:w="873" w:type="dxa"/>
            <w:tcBorders>
              <w:top w:val="nil"/>
              <w:bottom w:val="nil"/>
            </w:tcBorders>
          </w:tcPr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4.0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3.3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bottom w:val="nil"/>
            </w:tcBorders>
          </w:tcPr>
          <w:p w:rsidR="00C41A0B" w:rsidRPr="008F6C37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27.2</w:t>
            </w:r>
          </w:p>
          <w:p w:rsidR="00C41A0B" w:rsidRPr="008F6C37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F6C37">
              <w:rPr>
                <w:rFonts w:ascii="Times New Roman" w:hAnsi="Times New Roman" w:cs="Times New Roman"/>
                <w:sz w:val="18"/>
                <w:szCs w:val="18"/>
              </w:rPr>
              <w:t>53.0</w:t>
            </w:r>
          </w:p>
          <w:p w:rsidR="00C41A0B" w:rsidRPr="008F6C37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.8</w:t>
            </w: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G133S/N</w:t>
            </w:r>
          </w:p>
        </w:tc>
        <w:tc>
          <w:tcPr>
            <w:tcW w:w="873" w:type="dxa"/>
            <w:tcBorders>
              <w:top w:val="nil"/>
              <w:bottom w:val="nil"/>
            </w:tcBorders>
          </w:tcPr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8F6C37">
              <w:rPr>
                <w:rFonts w:ascii="Times New Roman" w:hAnsi="Times New Roman" w:cs="Times New Roman"/>
                <w:sz w:val="18"/>
                <w:szCs w:val="18"/>
              </w:rPr>
              <w:t>/N</w:t>
            </w: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9.5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3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:rsidR="00C41A0B" w:rsidRPr="0070309E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0309E">
              <w:rPr>
                <w:rFonts w:ascii="Times New Roman" w:hAnsi="Times New Roman" w:cs="Times New Roman"/>
                <w:sz w:val="18"/>
                <w:szCs w:val="18"/>
              </w:rPr>
              <w:t>91.8</w:t>
            </w:r>
          </w:p>
          <w:p w:rsidR="00C41A0B" w:rsidRPr="0070309E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0309E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  <w:p w:rsidR="00C41A0B" w:rsidRPr="0070309E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K157Q/M</w:t>
            </w:r>
            <w:r w:rsidR="008F6C37" w:rsidRPr="00E84432">
              <w:rPr>
                <w:rFonts w:ascii="Times New Roman" w:hAnsi="Times New Roman" w:cs="Times New Roman"/>
                <w:sz w:val="18"/>
                <w:szCs w:val="18"/>
              </w:rPr>
              <w:t>/R</w:t>
            </w:r>
          </w:p>
        </w:tc>
        <w:tc>
          <w:tcPr>
            <w:tcW w:w="873" w:type="dxa"/>
            <w:tcBorders>
              <w:top w:val="nil"/>
              <w:bottom w:val="nil"/>
            </w:tcBorders>
          </w:tcPr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  <w:p w:rsidR="00C41A0B" w:rsidRPr="00C41A0B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Q/M</w:t>
            </w:r>
            <w:r w:rsidR="008F6C37">
              <w:rPr>
                <w:rFonts w:ascii="Times New Roman" w:hAnsi="Times New Roman" w:cs="Times New Roman"/>
                <w:sz w:val="18"/>
                <w:szCs w:val="18"/>
              </w:rPr>
              <w:t>/R</w:t>
            </w: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9.2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:rsidR="00C41A0B" w:rsidRPr="0070309E" w:rsidRDefault="008F6C3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0309E">
              <w:rPr>
                <w:rFonts w:ascii="Times New Roman" w:hAnsi="Times New Roman" w:cs="Times New Roman"/>
                <w:sz w:val="18"/>
                <w:szCs w:val="18"/>
              </w:rPr>
              <w:t>90.0</w:t>
            </w:r>
          </w:p>
          <w:p w:rsidR="00C41A0B" w:rsidRPr="0070309E" w:rsidRDefault="0070309E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0309E">
              <w:rPr>
                <w:rFonts w:ascii="Times New Roman" w:hAnsi="Times New Roman" w:cs="Times New Roman"/>
                <w:sz w:val="18"/>
                <w:szCs w:val="18"/>
              </w:rPr>
              <w:t>6.4</w:t>
            </w:r>
          </w:p>
          <w:p w:rsidR="00C41A0B" w:rsidRPr="0070309E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Q201L</w:t>
            </w:r>
          </w:p>
        </w:tc>
        <w:tc>
          <w:tcPr>
            <w:tcW w:w="873" w:type="dxa"/>
            <w:tcBorders>
              <w:top w:val="nil"/>
              <w:bottom w:val="single" w:sz="4" w:space="0" w:color="auto"/>
            </w:tcBorders>
          </w:tcPr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L</w:t>
            </w:r>
          </w:p>
          <w:p w:rsidR="0070309E" w:rsidRPr="00D6031F" w:rsidRDefault="0070309E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  <w:p w:rsidR="0070309E" w:rsidRPr="00D6031F" w:rsidRDefault="0070309E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</w:tcBorders>
          </w:tcPr>
          <w:p w:rsidR="00C41A0B" w:rsidRPr="0070309E" w:rsidRDefault="0070309E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0309E">
              <w:rPr>
                <w:rFonts w:ascii="Times New Roman" w:hAnsi="Times New Roman" w:cs="Times New Roman"/>
                <w:sz w:val="18"/>
                <w:szCs w:val="18"/>
              </w:rPr>
              <w:t>88.6</w:t>
            </w:r>
          </w:p>
          <w:p w:rsidR="0070309E" w:rsidRPr="0070309E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  <w:p w:rsidR="0070309E" w:rsidRPr="0070309E" w:rsidRDefault="0070309E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0309E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 w:val="restart"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C41A0B" w:rsidRPr="00E84432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52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C41A0B" w:rsidRPr="00E84432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n=807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48" w:type="dxa"/>
            <w:tcBorders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N249S</w:t>
            </w:r>
          </w:p>
        </w:tc>
        <w:tc>
          <w:tcPr>
            <w:tcW w:w="873" w:type="dxa"/>
            <w:tcBorders>
              <w:bottom w:val="nil"/>
            </w:tcBorders>
          </w:tcPr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070" w:type="dxa"/>
            <w:tcBorders>
              <w:bottom w:val="nil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7.8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tcBorders>
              <w:bottom w:val="nil"/>
            </w:tcBorders>
          </w:tcPr>
          <w:p w:rsidR="00C41A0B" w:rsidRPr="00A93C4F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93C4F">
              <w:rPr>
                <w:rFonts w:ascii="Times New Roman" w:hAnsi="Times New Roman" w:cs="Times New Roman"/>
                <w:sz w:val="18"/>
                <w:szCs w:val="18"/>
              </w:rPr>
              <w:t>64.7</w:t>
            </w:r>
          </w:p>
          <w:p w:rsidR="00C41A0B" w:rsidRPr="00A93C4F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93C4F">
              <w:rPr>
                <w:rFonts w:ascii="Times New Roman" w:hAnsi="Times New Roman" w:cs="Times New Roman"/>
                <w:sz w:val="18"/>
                <w:szCs w:val="18"/>
              </w:rPr>
              <w:t>33.3</w:t>
            </w: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V397M</w:t>
            </w:r>
          </w:p>
        </w:tc>
        <w:tc>
          <w:tcPr>
            <w:tcW w:w="873" w:type="dxa"/>
            <w:tcBorders>
              <w:top w:val="nil"/>
              <w:bottom w:val="nil"/>
            </w:tcBorders>
          </w:tcPr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V</w:t>
            </w:r>
          </w:p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M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9.9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:rsidR="00C41A0B" w:rsidRPr="00A93C4F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93C4F">
              <w:rPr>
                <w:rFonts w:ascii="Times New Roman" w:hAnsi="Times New Roman" w:cs="Times New Roman"/>
                <w:sz w:val="18"/>
                <w:szCs w:val="18"/>
              </w:rPr>
              <w:t>73.1</w:t>
            </w:r>
          </w:p>
          <w:p w:rsidR="00A93C4F" w:rsidRPr="00A93C4F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93C4F">
              <w:rPr>
                <w:rFonts w:ascii="Times New Roman" w:hAnsi="Times New Roman" w:cs="Times New Roman"/>
                <w:sz w:val="18"/>
                <w:szCs w:val="18"/>
              </w:rPr>
              <w:t>17.3</w:t>
            </w:r>
          </w:p>
          <w:p w:rsidR="00C41A0B" w:rsidRPr="00A93C4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K412R</w:t>
            </w:r>
          </w:p>
        </w:tc>
        <w:tc>
          <w:tcPr>
            <w:tcW w:w="873" w:type="dxa"/>
            <w:tcBorders>
              <w:top w:val="nil"/>
            </w:tcBorders>
          </w:tcPr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  <w:p w:rsidR="00A93C4F" w:rsidRPr="00D6031F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  <w:p w:rsidR="00A93C4F" w:rsidRPr="00D6031F" w:rsidRDefault="00A93C4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83.9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10.9</w:t>
            </w:r>
          </w:p>
        </w:tc>
        <w:tc>
          <w:tcPr>
            <w:tcW w:w="2520" w:type="dxa"/>
            <w:tcBorders>
              <w:top w:val="nil"/>
            </w:tcBorders>
          </w:tcPr>
          <w:p w:rsidR="00C41A0B" w:rsidRPr="009E7A21" w:rsidRDefault="00A93C4F" w:rsidP="00A93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7A21">
              <w:rPr>
                <w:rFonts w:ascii="Times New Roman" w:hAnsi="Times New Roman" w:cs="Times New Roman"/>
                <w:sz w:val="18"/>
                <w:szCs w:val="18"/>
              </w:rPr>
              <w:t>86.5</w:t>
            </w:r>
          </w:p>
          <w:p w:rsidR="00A93C4F" w:rsidRPr="009E7A21" w:rsidRDefault="00A93C4F" w:rsidP="00A93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7A21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  <w:p w:rsidR="00A93C4F" w:rsidRDefault="00A93C4F" w:rsidP="00A93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7A21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  <w:p w:rsidR="00D6031F" w:rsidRPr="009E7A21" w:rsidRDefault="00D6031F" w:rsidP="00A93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</w:tc>
      </w:tr>
      <w:tr w:rsidR="00C41A0B" w:rsidRPr="009473EF" w:rsidTr="0070309E">
        <w:trPr>
          <w:trHeight w:val="474"/>
        </w:trPr>
        <w:tc>
          <w:tcPr>
            <w:tcW w:w="1074" w:type="dxa"/>
            <w:tcBorders>
              <w:bottom w:val="single" w:sz="4" w:space="0" w:color="auto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M2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C41A0B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525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D6031F" w:rsidRPr="00E84432" w:rsidRDefault="003B2C7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n=5493</w:t>
            </w:r>
            <w:r w:rsidR="00C41A0B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shd w:val="clear" w:color="auto" w:fill="auto"/>
          </w:tcPr>
          <w:p w:rsidR="00C41A0B" w:rsidRPr="00E84432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S23N</w:t>
            </w:r>
          </w:p>
        </w:tc>
        <w:tc>
          <w:tcPr>
            <w:tcW w:w="873" w:type="dxa"/>
            <w:tcBorders>
              <w:bottom w:val="single" w:sz="4" w:space="0" w:color="auto"/>
            </w:tcBorders>
          </w:tcPr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  <w:p w:rsidR="00C41A0B" w:rsidRPr="00D6031F" w:rsidRDefault="00C41A0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:rsidR="00C41A0B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99.4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31F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  <w:p w:rsidR="00D6031F" w:rsidRPr="00D6031F" w:rsidRDefault="00D6031F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C41A0B" w:rsidRPr="009E7A21" w:rsidRDefault="009E7A21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7A21">
              <w:rPr>
                <w:rFonts w:ascii="Times New Roman" w:hAnsi="Times New Roman" w:cs="Times New Roman"/>
                <w:sz w:val="18"/>
                <w:szCs w:val="18"/>
              </w:rPr>
              <w:t>97.3</w:t>
            </w:r>
          </w:p>
          <w:p w:rsidR="00C41A0B" w:rsidRPr="009E7A21" w:rsidRDefault="009E7A21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E7A21">
              <w:rPr>
                <w:rFonts w:ascii="Times New Roman" w:hAnsi="Times New Roman" w:cs="Times New Roman"/>
                <w:sz w:val="18"/>
                <w:szCs w:val="18"/>
              </w:rPr>
              <w:t>2.7</w:t>
            </w:r>
          </w:p>
        </w:tc>
      </w:tr>
      <w:tr w:rsidR="00FE56D7" w:rsidRPr="009473EF" w:rsidTr="0070309E">
        <w:trPr>
          <w:trHeight w:val="474"/>
        </w:trPr>
        <w:tc>
          <w:tcPr>
            <w:tcW w:w="1074" w:type="dxa"/>
            <w:vMerge w:val="restart"/>
            <w:shd w:val="clear" w:color="auto" w:fill="auto"/>
          </w:tcPr>
          <w:p w:rsidR="00FE56D7" w:rsidRPr="00E84432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NS1</w:t>
            </w:r>
          </w:p>
          <w:p w:rsidR="00FE56D7" w:rsidRPr="00E84432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Poultry</w:t>
            </w:r>
          </w:p>
          <w:p w:rsidR="00FE56D7" w:rsidRPr="00E84432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251</w:t>
            </w:r>
            <w:r w:rsidR="00FE56D7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56D7" w:rsidRPr="00E84432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Wild bird</w:t>
            </w:r>
          </w:p>
          <w:p w:rsidR="00FE56D7" w:rsidRPr="00E84432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(n=4040</w:t>
            </w:r>
            <w:r w:rsidR="00FE56D7" w:rsidRPr="00E8443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48" w:type="dxa"/>
            <w:tcBorders>
              <w:bottom w:val="nil"/>
            </w:tcBorders>
            <w:shd w:val="clear" w:color="auto" w:fill="auto"/>
          </w:tcPr>
          <w:p w:rsidR="00FE56D7" w:rsidRPr="00E84432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A112T</w:t>
            </w:r>
          </w:p>
        </w:tc>
        <w:tc>
          <w:tcPr>
            <w:tcW w:w="873" w:type="dxa"/>
            <w:tcBorders>
              <w:bottom w:val="nil"/>
            </w:tcBorders>
          </w:tcPr>
          <w:p w:rsidR="00FE56D7" w:rsidRPr="00E84432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  <w:p w:rsidR="00FE56D7" w:rsidRPr="00E84432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  <w:p w:rsidR="006C3EDB" w:rsidRPr="00E84432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  <w:p w:rsidR="006C3EDB" w:rsidRPr="00E84432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nil"/>
            </w:tcBorders>
          </w:tcPr>
          <w:p w:rsidR="00FE56D7" w:rsidRPr="00E84432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98.7</w:t>
            </w:r>
          </w:p>
          <w:p w:rsidR="00E84432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  <w:p w:rsidR="00E84432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</w:tc>
        <w:tc>
          <w:tcPr>
            <w:tcW w:w="2520" w:type="dxa"/>
            <w:tcBorders>
              <w:bottom w:val="nil"/>
            </w:tcBorders>
          </w:tcPr>
          <w:p w:rsidR="009E7A21" w:rsidRPr="00E84432" w:rsidRDefault="006C3EDB" w:rsidP="009E7A2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86.1</w:t>
            </w:r>
          </w:p>
          <w:p w:rsidR="006C3EDB" w:rsidRPr="00E84432" w:rsidRDefault="006C3EDB" w:rsidP="006C3ED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  <w:p w:rsidR="006C3EDB" w:rsidRPr="00E84432" w:rsidRDefault="006C3EDB" w:rsidP="006C3ED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11.2</w:t>
            </w:r>
          </w:p>
        </w:tc>
      </w:tr>
      <w:tr w:rsidR="00FE56D7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FE56D7" w:rsidRPr="00C41A0B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  <w:bottom w:val="nil"/>
            </w:tcBorders>
            <w:shd w:val="clear" w:color="auto" w:fill="auto"/>
          </w:tcPr>
          <w:p w:rsidR="00FE56D7" w:rsidRPr="00C41A0B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171G</w:t>
            </w:r>
            <w:r w:rsidR="00D47902">
              <w:rPr>
                <w:rFonts w:ascii="Times New Roman" w:hAnsi="Times New Roman" w:cs="Times New Roman"/>
                <w:sz w:val="18"/>
                <w:szCs w:val="18"/>
              </w:rPr>
              <w:t>/N</w:t>
            </w:r>
          </w:p>
        </w:tc>
        <w:tc>
          <w:tcPr>
            <w:tcW w:w="873" w:type="dxa"/>
            <w:tcBorders>
              <w:top w:val="nil"/>
              <w:bottom w:val="nil"/>
            </w:tcBorders>
          </w:tcPr>
          <w:p w:rsidR="00FE56D7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</w:t>
            </w:r>
          </w:p>
          <w:p w:rsidR="00FE56D7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/N</w:t>
            </w:r>
          </w:p>
          <w:p w:rsidR="009E7A21" w:rsidRPr="00C41A0B" w:rsidRDefault="009E7A21" w:rsidP="006C3ED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nil"/>
              <w:bottom w:val="nil"/>
            </w:tcBorders>
          </w:tcPr>
          <w:p w:rsidR="00FE56D7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98.9</w:t>
            </w:r>
          </w:p>
          <w:p w:rsidR="00E84432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:rsidR="009E7A21" w:rsidRPr="006C3EDB" w:rsidRDefault="006C3EDB" w:rsidP="009E7A2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C3EDB">
              <w:rPr>
                <w:rFonts w:ascii="Times New Roman" w:hAnsi="Times New Roman" w:cs="Times New Roman"/>
                <w:sz w:val="18"/>
                <w:szCs w:val="18"/>
              </w:rPr>
              <w:t>86.5</w:t>
            </w:r>
          </w:p>
          <w:p w:rsidR="006C3EDB" w:rsidRPr="006C3EDB" w:rsidRDefault="006C3EDB" w:rsidP="009E7A2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C3EDB">
              <w:rPr>
                <w:rFonts w:ascii="Times New Roman" w:hAnsi="Times New Roman" w:cs="Times New Roman"/>
                <w:sz w:val="18"/>
                <w:szCs w:val="18"/>
              </w:rPr>
              <w:t>8.8</w:t>
            </w:r>
          </w:p>
        </w:tc>
      </w:tr>
      <w:tr w:rsidR="00FE56D7" w:rsidRPr="009473EF" w:rsidTr="0070309E">
        <w:trPr>
          <w:trHeight w:val="474"/>
        </w:trPr>
        <w:tc>
          <w:tcPr>
            <w:tcW w:w="1074" w:type="dxa"/>
            <w:vMerge/>
            <w:shd w:val="clear" w:color="auto" w:fill="auto"/>
          </w:tcPr>
          <w:p w:rsidR="00FE56D7" w:rsidRPr="00C41A0B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48" w:type="dxa"/>
            <w:tcBorders>
              <w:top w:val="nil"/>
            </w:tcBorders>
            <w:shd w:val="clear" w:color="auto" w:fill="auto"/>
          </w:tcPr>
          <w:p w:rsidR="00FE56D7" w:rsidRPr="00C41A0B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V180T</w:t>
            </w:r>
          </w:p>
        </w:tc>
        <w:tc>
          <w:tcPr>
            <w:tcW w:w="873" w:type="dxa"/>
            <w:tcBorders>
              <w:top w:val="nil"/>
            </w:tcBorders>
          </w:tcPr>
          <w:p w:rsidR="00FE56D7" w:rsidRPr="00C41A0B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V</w:t>
            </w:r>
          </w:p>
          <w:p w:rsidR="00FE56D7" w:rsidRDefault="00FE56D7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1A0B"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  <w:p w:rsidR="009E7A21" w:rsidRPr="00C41A0B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</w:p>
        </w:tc>
        <w:tc>
          <w:tcPr>
            <w:tcW w:w="2070" w:type="dxa"/>
            <w:tcBorders>
              <w:top w:val="nil"/>
            </w:tcBorders>
          </w:tcPr>
          <w:p w:rsidR="00FE56D7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99.0</w:t>
            </w:r>
          </w:p>
          <w:p w:rsidR="00E84432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</w:p>
          <w:p w:rsidR="00E84432" w:rsidRPr="00E84432" w:rsidRDefault="00E84432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84432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2520" w:type="dxa"/>
            <w:tcBorders>
              <w:top w:val="nil"/>
            </w:tcBorders>
          </w:tcPr>
          <w:p w:rsidR="009E7A21" w:rsidRPr="006C3EDB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C3EDB">
              <w:rPr>
                <w:rFonts w:ascii="Times New Roman" w:hAnsi="Times New Roman" w:cs="Times New Roman"/>
                <w:sz w:val="18"/>
                <w:szCs w:val="18"/>
              </w:rPr>
              <w:t>90.0</w:t>
            </w:r>
          </w:p>
          <w:p w:rsidR="006C3EDB" w:rsidRPr="006C3EDB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C3EDB">
              <w:rPr>
                <w:rFonts w:ascii="Times New Roman" w:hAnsi="Times New Roman" w:cs="Times New Roman"/>
                <w:sz w:val="18"/>
                <w:szCs w:val="18"/>
              </w:rPr>
              <w:t>8.0</w:t>
            </w:r>
          </w:p>
          <w:p w:rsidR="006C3EDB" w:rsidRPr="006C3EDB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C3EDB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  <w:p w:rsidR="006C3EDB" w:rsidRPr="006C3EDB" w:rsidRDefault="006C3EDB" w:rsidP="007030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513336" w:rsidRPr="006D54CA" w:rsidRDefault="00513336">
      <w:pPr>
        <w:rPr>
          <w:rFonts w:ascii="Times New Roman" w:hAnsi="Times New Roman" w:cs="Times New Roman"/>
          <w:sz w:val="24"/>
          <w:szCs w:val="24"/>
        </w:rPr>
      </w:pPr>
    </w:p>
    <w:sectPr w:rsidR="00513336" w:rsidRPr="006D54CA" w:rsidSect="0051333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B9450C"/>
    <w:multiLevelType w:val="hybridMultilevel"/>
    <w:tmpl w:val="441A1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545E8"/>
    <w:multiLevelType w:val="hybridMultilevel"/>
    <w:tmpl w:val="5838CAA6"/>
    <w:lvl w:ilvl="0" w:tplc="2CBC6F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DY1szCwNDU3MDFU0lEKTi0uzszPAykwrQUA3Fli/iwAAAA="/>
  </w:docVars>
  <w:rsids>
    <w:rsidRoot w:val="00963DCB"/>
    <w:rsid w:val="000C3099"/>
    <w:rsid w:val="00172396"/>
    <w:rsid w:val="00195BE7"/>
    <w:rsid w:val="002304E2"/>
    <w:rsid w:val="00253696"/>
    <w:rsid w:val="002F71F8"/>
    <w:rsid w:val="003048C5"/>
    <w:rsid w:val="003B2C7F"/>
    <w:rsid w:val="003E64FD"/>
    <w:rsid w:val="003F4BFC"/>
    <w:rsid w:val="0044231C"/>
    <w:rsid w:val="004E3FF6"/>
    <w:rsid w:val="004F0979"/>
    <w:rsid w:val="00513336"/>
    <w:rsid w:val="00534DAD"/>
    <w:rsid w:val="005F205B"/>
    <w:rsid w:val="006547A9"/>
    <w:rsid w:val="006C3EDB"/>
    <w:rsid w:val="006D54CA"/>
    <w:rsid w:val="0070309E"/>
    <w:rsid w:val="007C4E60"/>
    <w:rsid w:val="008F6C37"/>
    <w:rsid w:val="0092197E"/>
    <w:rsid w:val="009473EF"/>
    <w:rsid w:val="00963DCB"/>
    <w:rsid w:val="009E7A21"/>
    <w:rsid w:val="00A766F3"/>
    <w:rsid w:val="00A93C4F"/>
    <w:rsid w:val="00B01D02"/>
    <w:rsid w:val="00B062F2"/>
    <w:rsid w:val="00B60795"/>
    <w:rsid w:val="00BE4E67"/>
    <w:rsid w:val="00C24336"/>
    <w:rsid w:val="00C2481E"/>
    <w:rsid w:val="00C41A0B"/>
    <w:rsid w:val="00C70E30"/>
    <w:rsid w:val="00CA13B1"/>
    <w:rsid w:val="00CC2E94"/>
    <w:rsid w:val="00CD165E"/>
    <w:rsid w:val="00D47902"/>
    <w:rsid w:val="00D6031F"/>
    <w:rsid w:val="00E84432"/>
    <w:rsid w:val="00F2091A"/>
    <w:rsid w:val="00F27EFD"/>
    <w:rsid w:val="00F35C13"/>
    <w:rsid w:val="00FB3CC1"/>
    <w:rsid w:val="00FE5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D24378-B8F4-4463-A721-000835908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53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696"/>
    <w:pPr>
      <w:spacing w:after="200" w:line="240" w:lineRule="auto"/>
    </w:pPr>
    <w:rPr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696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696"/>
    <w:rPr>
      <w:rFonts w:ascii="Segoe UI" w:hAnsi="Segoe UI" w:cs="Segoe UI"/>
      <w:sz w:val="18"/>
      <w:szCs w:val="18"/>
    </w:rPr>
  </w:style>
  <w:style w:type="character" w:customStyle="1" w:styleId="current-selection">
    <w:name w:val="current-selection"/>
    <w:basedOn w:val="DefaultParagraphFont"/>
    <w:rsid w:val="00253696"/>
  </w:style>
  <w:style w:type="character" w:customStyle="1" w:styleId="a">
    <w:name w:val="_"/>
    <w:basedOn w:val="DefaultParagraphFont"/>
    <w:rsid w:val="00253696"/>
  </w:style>
  <w:style w:type="character" w:customStyle="1" w:styleId="ff4">
    <w:name w:val="ff4"/>
    <w:basedOn w:val="DefaultParagraphFont"/>
    <w:rsid w:val="00253696"/>
  </w:style>
  <w:style w:type="character" w:customStyle="1" w:styleId="enhanced-reference">
    <w:name w:val="enhanced-reference"/>
    <w:basedOn w:val="DefaultParagraphFont"/>
    <w:rsid w:val="00253696"/>
  </w:style>
  <w:style w:type="paragraph" w:customStyle="1" w:styleId="EndNoteBibliographyTitle">
    <w:name w:val="EndNote Bibliography Title"/>
    <w:basedOn w:val="Normal"/>
    <w:link w:val="EndNoteBibliographyTitleChar"/>
    <w:rsid w:val="0025369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369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5369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53696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253696"/>
    <w:pPr>
      <w:ind w:left="720"/>
      <w:contextualSpacing/>
    </w:pPr>
  </w:style>
  <w:style w:type="table" w:styleId="TableGrid">
    <w:name w:val="Table Grid"/>
    <w:basedOn w:val="TableNormal"/>
    <w:uiPriority w:val="39"/>
    <w:rsid w:val="002536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3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696"/>
  </w:style>
  <w:style w:type="paragraph" w:styleId="Footer">
    <w:name w:val="footer"/>
    <w:basedOn w:val="Normal"/>
    <w:link w:val="FooterChar"/>
    <w:uiPriority w:val="99"/>
    <w:unhideWhenUsed/>
    <w:rsid w:val="00253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696"/>
  </w:style>
  <w:style w:type="paragraph" w:styleId="HTMLPreformatted">
    <w:name w:val="HTML Preformatted"/>
    <w:basedOn w:val="Normal"/>
    <w:link w:val="HTMLPreformattedChar"/>
    <w:uiPriority w:val="99"/>
    <w:unhideWhenUsed/>
    <w:rsid w:val="002536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3696"/>
    <w:rPr>
      <w:rFonts w:ascii="Courier New" w:eastAsia="Times New Roman" w:hAnsi="Courier New" w:cs="Courier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696"/>
    <w:pPr>
      <w:spacing w:after="160"/>
    </w:pPr>
    <w:rPr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696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su Youk - ARS</dc:creator>
  <cp:keywords/>
  <dc:description/>
  <cp:lastModifiedBy>Sungsu Youk - ARS</cp:lastModifiedBy>
  <cp:revision>19</cp:revision>
  <dcterms:created xsi:type="dcterms:W3CDTF">2018-12-12T18:39:00Z</dcterms:created>
  <dcterms:modified xsi:type="dcterms:W3CDTF">2019-09-03T20:21:00Z</dcterms:modified>
</cp:coreProperties>
</file>